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สำรอง</w:t>
      </w:r>
      <w:r>
        <w:t xml:space="preserve"> </w:t>
      </w:r>
      <w:r>
        <w:t xml:space="preserve">2)</w:t>
      </w:r>
      <w:r>
        <w:t xml:space="preserve"> </w:t>
      </w:r>
      <w:r>
        <w:t xml:space="preserve">ท31101</w:t>
      </w:r>
      <w:r>
        <w:t xml:space="preserve"> </w:t>
      </w:r>
      <w:r>
        <w:t xml:space="preserve">ภาษาไทย</w:t>
      </w:r>
      <w:r>
        <w:t xml:space="preserve"> </w:t>
      </w:r>
      <w:r>
        <w:t xml:space="preserve">1</w:t>
      </w:r>
      <w:r>
        <w:t xml:space="preserve"> </w:t>
      </w:r>
      <w:r>
        <w:t xml:space="preserve">(ม.4/2)</w:t>
      </w:r>
      <w:r>
        <w:t xml:space="preserve"> </w:t>
      </w:r>
      <w:r>
        <w:t xml:space="preserve">090866</w:t>
      </w:r>
    </w:p>
    <w:p>
      <w:pPr>
        <w:pStyle w:val="Date"/>
      </w:pPr>
      <w:r>
        <w:t xml:space="preserve">วันจันทร์ที่</w:t>
      </w:r>
      <w:r>
        <w:t xml:space="preserve"> </w:t>
      </w:r>
      <w:r>
        <w:t xml:space="preserve">18</w:t>
      </w:r>
      <w:r>
        <w:t xml:space="preserve"> </w:t>
      </w:r>
      <w:r>
        <w:t xml:space="preserve">มีนาคม</w:t>
      </w:r>
      <w:r>
        <w:t xml:space="preserve"> </w:t>
      </w:r>
      <w:r>
        <w:t xml:space="preserve">2567</w:t>
      </w:r>
      <w:r>
        <w:t xml:space="preserve"> </w:t>
      </w:r>
      <w:r>
        <w:t xml:space="preserve">เวลา</w:t>
      </w:r>
      <w:r>
        <w:t xml:space="preserve"> </w:t>
      </w:r>
      <w:r>
        <w:t xml:space="preserve">09.24</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จักรพงศ์) นักเรียนนะครับ นักเรียนดูนะครับ เห็นภาพที่ 2 ใช่ไหมครับ ภาพที่ 2 เป็นพฤติกรรมที่พึงประสงค์นะ ก็คือเป็นนักเรียนที่ตั้งใจเรียนเรียบร้อยแล้ว ก็คือคุณครูก็มีกำลังใจในการสอน ภาพต่อไป นักแสดงกำลังแสดงอยู่บนเวทีนะ กำลังแสดงบนเวที มีคนลุกขึ้นปรบมือเสียงดัง ร้องเพลงเสียงดัง ลุกขึ้นเต้นนะครับ นักเรียนเห็นไหมครับว่าเป็นพฤติกรรมที่ไม่พึงประสงค์ ไม่พึงประสงค์ แล้วควรทำอย่างไรถึงจะพึงประสงค์ นักเรียนดูรูปภาพถัดมาเลย ฟังที่ดีจะต้องนั่งตั้งใจฟัง ฟังอย่างมีสมาธิ ไม่ใช่ว่าอยู่ดี ๆ จะลุกขึ้นมาเต้นเลยอย่างนี้ไม่ได้นะครับ เพราะอะไร เพราะทำไม ทำไมถึงว่าไม่ได้ เพราะอะไร อย่างเช่น ถ้าคุณครูกำลังทำการแสดงอยู่นี่ ทำภาษามือให้นักเรียนได้ดู ได้อะไรอยู่ดี ๆ มีนักเรียนพูดคุยเสียงดัง นักเรียนคิดว่า นักเรียนจะเข้าใจไหมครับ นักเรียนไม่เข้าใจนะครับ เพราะว่าอย่างเช่น สมมติว่าคุณครูกำลังพูดอยู่ พี่ล่ามกำลังใช้ภาษามือสื่อสารกัน นักเรียนอยู่นี่ ถ้าอยู่ดี ๆ มีถ้านักเรียนไม่มีสมาธิในการดูพี่ล่ามอธิบาย นักเรียนคิดว่านักเรียนจะเข้าใจไหมครับ นักเรียนจะไม่เข้าใจตรงนี้เลยนะครับ ว่าคุณครูอธิบายเรื่องอะไร นี่แหละครับ คือสิ่งที่สำคัญ เห็นไหมครับ ภาพที่ 3 เป็นบรรยากาศในห้องเรียนที่อยู่ดี ๆ คุณครูพูดขึ้นมา แล้วมีนักเรียนพูดขึ้นมานะครับ นักเรียนดูนะครับ ว่าเป็นพฤติกรรมที่เหมาะสมไหม เพราะว่าการที่มีคนพูดอยู่ แล้วมีคุณครูแล้วมีคุณครูพูด นักเรียนฟังอยู่กลุ่มนึหนึ่งะ มีคนอื่นมาสะกิดนักเรียน มีคนอื่นมาพูดแทรกขึ้นมา คนนี้ตั้งใจฟัง คุณครูสอนอยู่นักเรียนชื่อว่าเขาใช่ไหมครับ เข้าใจไหม นักเรียนคิดว่าเขาจะเข้าใจไหมครับ ไม่เข้าใจนะครับ ถ้าเกิดว่ามีอะไรมารบกวน หรือว่ามีอะไรมาทำให้ผู้ฟังหรือผู้ดูเขาเสียสมาธินี่ ย่างไรเขาก็ไม่เข้าใจ อย่างเช่น ถ้าสมมุติว่าคุณกูถามเนี่ยนักเรียน ตอบไม่ได้ ทุกคน เพราะว่าคุณครูดูแล้วก็มีบางคนที่ดูพี่ล่างใช้ภาษามือมีบางคนที่ดูคุณครู แต่ไม่เข้าใจ ไม่ได้ยินเสียง นักเรียนคิดว่าคนที่ดูคุณครูนี่ จะเข้าใจไหม ไม่เข้าใจ นักเรียนจะต้องดูพิราบ เพราะพี่ใช้ภาษามืออธิบายนักเรียนได้เข้าใจส่วนคุณครูมีหน้าที่อธิบายให้พี่ล่ามให้พี่ล่าม ให้พี่ล่ามพูดให้สื่อสารให้นักเรียนดูอีกทีหนึ่ง ภาษามือ ทั้งหมดทั้งมวลในเรื่องที่ครูพูดมา ไม่เกี่ยวกับรูปภาพ 3 รูปภาพที่คุณครูสอนไปนั้น คุณครูกำลังจะพูดถึงเรื่องมารยาท มารยาทที่ดี ต้องทำอย่างไร ไม่ว่าจะเป็นมารยาทในการฟัง มารยาทในการพูด การสื่อสารด้วยภาษามือของนักเรียนนี่ การดูต่าง ๆ นี่ สิ่งไหนที่เรียกว่า</w:t>
      </w:r>
      <w:r>
        <w:t xml:space="preserve"> </w:t>
      </w:r>
      <w:r>
        <w:t xml:space="preserve">“</w:t>
      </w:r>
      <w:r>
        <w:t xml:space="preserve">มีมารยาท</w:t>
      </w:r>
      <w:r>
        <w:t xml:space="preserve">”</w:t>
      </w:r>
      <w:r>
        <w:t xml:space="preserve"> </w:t>
      </w:r>
      <w:r>
        <w:t xml:space="preserve">แล้วเป็นมารยาทที่ดี สิ่งไหนที่นักเรียนควรทำ เพราะว่านักเรียนอย่าลืมนะครับ นักเรียนอยู่ที่โรงเรียน ที่นี่ นักเรียนจะอยู่ถึงแค่ม. 6 นักเรียนจบไปแล้ว 1. จะต้องมีคนไปเรียนต่อในระดับมหาวิทยาลัยใช่ไหมครับ พอไปเรียนต่อในระดับมหาวิทยาลัย แล้วบางคนก็ไปทำงาน นักเรียนคิดว่าในสังคมที่นักเรียนไปอยู่นั้นน่ะ นักเรียนคิดว่านักเรียนจะอยู่ได้ไหม ถ้านักเรียนไม่มีมารยาท นักเรียนอยู่ไม่ได้นะครับ นักเรียนไม่สามารถอยู่ได้โดยที่นักเรียนไร้มารยาท นักเรียนจะต้องรู้กาลเทศะ รู้ว่าสิ่งไหนควรทำ สิ่งไหนไม่ควรทำ ถ้านักเรียนไม่รู้เลย ลำบากใจ ไม่สามารถที่จะอยู่ร่วมกับผู้อื่นได้ในสังคมสิ่งที่ครูจะสอนในวันนี้นะ คุณครูก็จะบอกว่า มารยาทคืออะไร มารยาทมีอะไรบ้าง แล้วมารยาทต้องทำยังอย่างไร อันแรกเลยนะครับ มารยาทในการฟังที่ดี ต้องทำอย่างไร มารยาทในการฟังที่ดี โอเคในห้องนี้ ไม่ได้มีหูหนวกล้านเปอร์เซ็นต์ มีหูตึงด้วย เพราะฉะนั้นหูตึง ก็คือได้ยินและสื่อสารได้ สื่อสารได้ทีนี้เราจะต้องทำอย่างไรในการฟัง มารยาทในการฟังต้องเป็นอย่างไรบ้าง เรามาดูข้อที่ 1 ของมารยาทในการฟังเลยนะครับ มารยาทในการฟังข้อที่ 1 ก็คือ ตั้งใจฟังด้วยความตั้งใจและมีสมาธิในการฟัง นักเรียน นักเรียนเห็นไหม ในขณะที่คุณครูสอนอยู่ตรงนี้ นักเรียนสามารถนอนอยู่บนโต๊ะ ฟังคุณครูอยู่อย่างนี้ เอามือค้ำอย่างนี้ ฟังอย่างนี้ ถือว่ามีมารยาทในการฟังไหม นักเรียนอยากไปทำที่ไหนเลยนะ บอกเลยนะ เดี๋ยวไปทำที่ไหนนะครับ เพราะว่านักเรียนจะไปเจอใครก็ช่าง ที่เขากำลังพูดกำลังสอนอยู่น่ะ ไปเรียนมหาวิทยาลัยอย่างนี้นักเรียนไปนั่งฟังคุณครูอยู่อย่างนี้ ไม่ได้เลยนะ ถือว่าไม่มีมารยาทในการฟังนะครับ มารยาทในการฟังนักเรียนต้องนั่งดี ๆ มีอะไรจะถามครับ เชิญครับ</w:t>
      </w:r>
    </w:p>
    <w:p>
      <w:pPr>
        <w:pStyle w:val="BodyText"/>
      </w:pPr>
      <w:r>
        <w:t xml:space="preserve">(อาจารย์) ไม่ได้ครับ ไม่ได้เลยครับ ถ้าเกิดว่าทำพฤติกรรมอย่างนั้น ถือว่าไม่ให้เกียรติคุณครู ไม่ให้เกียรติคุณครูเลย เพราะว่าจะทำสมมติว่าถ้าไม่ใช่คุณครูน่ะ เขาจะมองว่าเด็กคนนี้เป็นเด็กที่ไม่น่ารัก ถือว่าพฤติกรรมนี้เป็นการไม่มีมารยาทนะครับ เราต้องนั่งหลังตรง ตั้งใจดูพี่ล่ามสื่อสาร ตั้งใจฟังคุณครู ถ้าง่วงนักเรียนจะต้องจัดการกับตัวเอง โดยที่ลุกขึ้น แล้วยกมือไหว้ขออนุญาตคุณครู ขอไปเข้าห้องน้ำขออนุญาต ล้างหน้าหน่อยนะครับ ผมรู้สึกง่วง นักเรียนก็พูดลักษณะอย่างนี้ แล้วก็เดินออกจากห้องไปเข้าห้องน้ำ ล้างหน้าให้เรียบร้อย จัดการตัวเอง เพื่อที่จะไม่ให้ตัวเองง่วง มานั่งค้ำคางอย่างนี้ ไม่ได้นะครับ ห้ามเลยนะครับ ถือว่าเป็นพฤติกรรมที่ไม่เหมาะสม โอเคนะ</w:t>
      </w:r>
    </w:p>
    <w:p>
      <w:pPr>
        <w:pStyle w:val="BodyText"/>
      </w:pPr>
      <w:r>
        <w:t xml:space="preserve">(อาจารย์) ครับผม ถือว่าเป็นพฤติกรรมที่ไม่เหมาะสมนะครับ เพราะว่าตอนนี้เรากำลังเรียนเรื่องมารยาทนะ โอเค โอเค มารยาทในการฟัง ก็คือฟังด้วยความตั้งใจ มีสมาธิในการฟัง แล้วที่สำคัญเลย ที่สำคัญเลย นักเรียนเองก็ต้องสบตาพี่ล่าม เพื่อให้พี่ล่ามสื่อสารได้เข้าใจ ส่วนคนไหนได้ยินคุณครูอธิบายได้ยินเสียง คุณครู สบตาคุณครูได้ครับ สบตาคุณครูได้แต่ถ้าไม่ได้ยินเสียงคุณครู ให้สบตาพี่ล่าม พี่ล่ามจะได้สื่อสารให้เรียนเข้าใจ โอเค ต่อไปนะครับ ต่อไป ไม่พูดคุยกับคนข้าง ๆ หรือส่งเสียงดัง ในขณะที่คุณครูกำลังสอนอยู่นี่ กำลังพูดคุยอยู่นี่ กำลังสื่อสารอยู่นี่ ดี ๆ มีเพื่อนร้องตะโกนเสียงดัง นักเรียนคิดว่าพฤติกรรมที่เหมาะสมไหม ไม่เหมาะสมเลย พฤติกรรมที่ดีจะต้องตั้งใจ พูดง่าย ๆ ว่านักเรียนต้องตั้งใจฟัง ต้องตั้งใจดูเพราะว่าคุณครูกำลังอธิบายเรื่องมารยาท เป็นสิ่งที่สำคัญที่สุด ของตัวนักเรียนเองเลย นักเรียนจะต้องนำไปใช้ในชีวิตประจำวันของนักเรียนในอนาคต ไม่ได้ตั้งใจฟังเลย ไม่ได้ตั้งใจดู อธิบายว่าอะไร สุดท้ายก็ทำงานไม่ได้ โทษใครครับ โทษตัวเราเอง เพราะตัวเราเองนี่แหละ ที่ไม่ได้ตั้งใจ ต่อไป… ข้อต่อไปก็คือ ไม่รับประทานอาหารและเครื่องดื่มในขณะที่ฟังเห็นรูปภาพก่อนหน้านี้ที่คุณครู ก่อนที่จะเข้าสู่บทเรียนไหม ที่มีคุณครูสอนในห้องเรียน แล้วมีนักเรียนคนหนึ่งที่แอบกินขนมในห้องเรียนน่ะ แบบที่รับประทานอาหารในห้องเรียน นักเรียนเห็นไหมครับ เป็นการแสดงออกที่ไม่เหมาะสมเลยนะครับ ในขณะที่ผู้พูดนี่ เขาพูด เขากำลังสอนเราอยู่นี่ นักเรียนแอบกินขนม แล้วจะทำให้เพื่อน ๆ ข้าง ๆ นักเรียน คิดว่ามีสมาธิไหม เพื่อน ๆ ไม่มีสมาธินะเพื่อน ๆ ก็หิวเหมือนกัน เขาแค่ไม่กล้าที่จะหยิบขึ้นมากิน เพราะเขารู้ว่าสิ่งที่เขาทำน่ะ ถ้าเขาทำขึ้นมาปุ๊บ มันจะกลาย ว่าเขาไม่มีมารยาท เขาน่ัะดิกลิ่นขนมของเพื่อน ๆ ที่เอาขึ้นมากินน่ะเขาก็หิว ทำให้เขาไม่มีสมาธิ มันเลยเป็นสิ่งที่ควรห้ามนะครับ ไม่เหมาะสมเลย ไม่ควรที่จะเอาขึ้นมากิน เพราะจะทำให้เพื่อน ๆ ไม่มีสมาธิ แล้วคุณครูก็ไม่สามารถที่จะสอนให้ทุกคนเข้าใจในสิ่งที่คุณครูจะสื่อสารได้ ต่อไป ไม่ว่าจะเป็นการนั่งประชุม สมมติว่านักเรียนเข้าแถวตอนเช้า นักเรียนจะต้องนั่งเป็นห้องเรียนใช่ไหมครับ นั่งเป็นห้องเรียนทีนี้ ก็จะมีคุณครูอบรมหน้าเสาธงทุกเช้าทุกเช้า ทุกเช้า และมีพี่ ๆ คณะกรรมการนักเรียน พูดคุยกับนักเรียนทุกเช้า เวลาเข้าแถว นักเรียนมาทีหลัง แล้วเพื่อนเข้าแถวเสร็จแล้วอย่างนี้ ถือว่านักเรียนมีมารยาทไหมเวลาจะประชุม ไม่ว่าจะอะไรทั้งนั้น สมมติ สมมติคุณครูจะยกตัวอย่างไปถึงว่า นักเรียนไปทำงาน แล้วเรียนจบแล้ว นักเรียนไปทำงาน ไปทำงานที่บริษัทแห่งหนึ่ง แล้วหัวหน้านัดประชุมนักเรียน นัดประชุมตัวนักเรียนเองนะ นัดประชุมพนักงานในบริษัท อยู่ดี ๆ นักเรียนให้หัวหน้าไปนั่งรอที่ประชุมก่อน และนักเรียน พนักงานทุกคนตามไปทีหลังอย่างนี้ นักเรียนคิดว่ามันเหมาะสมไหมครับ ไม่เหมาะสมนะครับ เราอย่าให้ผู้ใหญ่มารอ เราต้องมารอผู้ใหญ่นะ การมีมารยาทที่ดีของนัก… ของนักเรียนหรือเด็กที่น่ารักนี่ ต้องมารอผู้ใหญ่ อย่าให้ผู้ใหญ่รอ อย่างเช่น ห้องเรียนนี่ คุณครู พอถึงเวลา 8 โมงครึ่ง ที่ต้องเรียนหนังสือ นักเรียนจะต้องมาเปิดห้อง มาทำความสะอาดห้องอะไรรอคุณครู เรียบร้อยแล้ว คุณครูถึงจะมาปุ๊บ คุณครูก็จะมาเปิดคอมเปิดอะไรอย่างนี้ เตรียมที่จะสอนไม่ใช่ว่า พอถึงเวลาปุ๊บ คุณครูก็เข้ามาเตรียมอะไร สอนมานั่งรอนักเรียน แล้วนักเรียนมาทีหลัง ก็ไม่โอเคนะครับ อย่างนี้ถือว่าเป็นการไม่มีมารยาทนะ มาดูข้อต่อไป มารยาทในการดู มารยาทในการดูมีอะไรบ้าง มารยาทในการดูนะครับ มารยาทในการดู ไม่ส่งเสียงดังรบกวนผู้อื่น ไม่ส่งเสียงดังรบกวนผู้อื่น เวลาที่คนอื่น ผู้อื่นเขาดูอยู่ อย่างเช่นเพื่อน ๆ ดูทีวีในหอนอนน่ะ เพื่อน ๆ ดูทีวีในหอนอน นักเรียนจะไปตะโกนเสียงดัง รบกวนคนอื่นได้ไหม ไม่ได้ เขาก็ดูไม่เข้าใจสิครับ ก็ถือว่าเป็นการไม่มีมารยาทในการดูเหมือนกัน นักเรียนจะต้องตั้งใจดู ในขณะที่ดูนี่ เราต้องทำท่าอย่างไร ต้องสุภาพเรียบร้อยไหม หรือว่าในขณะที่คุณครูสอนอยู่ นักเรียนกำลังดูพี่ล่ามอธิบายภาษามืออยู่ มีคนนั่งเอามือค้ำคางดูพี่ล่าม ถือว่าเหมาะสมไหม ที่คุณครูบอกไป ไม่เหมาะสมพฤติกรรม ไม่เหมาะสมเลยเป็นการไม่มีมารยาท ห้ามทำเด็ดขาดนะครับ ห้ามทำเลย ต้องนั่งให้เรียบร้อย ในท่าที่สุภาพเรียบร้อย จะนั่งไขว่ห้างได้ไหม ไขว่ห้างได้ไหม เวลานั่ง ไม่ได้ ต้องนั่งให้เรียบร้อย ผู้หญิงก็เวลาใส่กระโปรง ก็ต้องดูความเรียบร้อยของตัวเองด้วย ว่าท่านั่งของตัวเองเรียบร้อยไหม แล้วที่สำคัญนะครับ ในขณะที่ดูอยู่ จะไม่ลุกเดินเพ่นพ่านไปไหนเลยนะครับ เพราะว่าถ้าจำเป็นจริง ๆ แบบฉุกเฉิน อยากเข้าห้องน้ำ ก็ต้องขออนุญาตคุณครู ลุกขึ้น เบา ๆ แล้วก็ยกมือไหว้ ขออนุญาตไปเข้าห้องน้ำ อันนี้ก็สำคัญเหมือนกัน ไม่ว่าจะทุกกรณีเลย มารยาททุก ๆ ที่เลย โทรศัพท์เป็นเรื่องเครื่องมือสื่อสาร เป็นเรื่องที่สำคัญที่สุดเลยนะครับ ในขณะที่ผู้พูด ผู้… เขากำลังสื่อสารอยู่ นักเรียนจะดู จะฟังอะไรทั้งนั้นน่ะ เสียงโทรศัพท์เข้ามาทำให้รบกวนคนอื่นไหม นักเรียนเห็นไหม เพื่อนลุกขึ้นเบา ๆ นะ เพื่อนยกมือขออนุญาตคุณครูไปเข้าห้องน้ำ นักเรียนคิดว่าเพื่อนมีมารยาทไหม น่ารักไหม น่ารัก อยู่ดี ๆ ลุกขึ้นมาปุ๊บ เดินออกไปเลยอย่างนี้ รู้ไหมว่านักเรียนไปไหน ไม่รู้ ถือว่าไม่มีมารยาทอย่างนั้นน่ะครับ อย่าไปทำที่ไหนนะ อายเขา แล้วก็ไม่รับประทานในขณะที่ดูอยู่ ยังดูอยู่น่ะ นักเรียนดูพี่ล่ามนั่งอธิบายไปอย่างนี้นักเรียนเอาขนมขึ้นมากินอย่างนี้พี่ล่ามหิว ทำอย่างไรดีนี่พี่น้ำก็ไม่มีสมาธิสื่อสารกับนักเรียนสิไหมครับ ไม่ได้นะ อย่าไปทำนะ ตั้งใจมีสมาธิในการดู นักเรียนนักเรียนดู บรรยากาศในโรงหนัง มีใครเคยไปดูหนังในโรงหนังบ้าง ยกมือขึ้น เคยไหม เคยไปดูหนังในโรงหนังไหม เคยไหม ไม่เคยเลยเหรอ คุณครูจะพูดให้ฟัง ไม่ได้ในโรงหนัง เขาก็จะให้นักเรียนปิดเครื่องมือสื่อสารเหมือนกัน ปิดโทรศัพท์มือถือ หรือถ้านักเรียนจำเป็น ต้องปิดเสียงโทรศัพท์มือถือ เสียงโทรศัพท์มือถือ เข้าโรเป็นอีกว่า มีสายเข้าพอดีไปเสียบสายที่สำคัญมากเลยนักเรียนก็ต้องเดินออกไปรับโทรศัพท์ข้างนอกเพื่อที่จะไม่ทำให้บรรยากาศในโรงหนังเสียบรรยากาศ ตรงที่ว่าแสงโทรศัพท์จะไปรบกวนคนอื่น หรือเสียงจะรบกวนคนอื่น ในขณะที่เขากำลังอินกับภาพยนตร์ที่เขากำลังดูอยู่ นักเรียน นักเรียน เดี๋ยวคุณครูจะอ่านบทสนทนาตรงนี้ให้นักเรียนดู นักเรียนดูพี่ล่ามดี ๆ นะ เดี๋ยวคุณครูจะอ่านบทสนทนาให้ว่า เป็นอย่างไร ตัวละครในบทสนทนานี้จะมีทั้งหมด 3 ตัวละครนะครับ ก็จะมี อ้อย แล้วก็มีอ้น อ๊อดบอกว่า ต้นกับอ้อยไปไหนน่ะ ท่าทางรีบร้อนเชียว อ้อยตอบว่า รีบไปอ่านหนังสือในห้องสมุดนะสิ อ๊อดจึงบอกว่า แหม ขยันอ่านจนแว่นหนาเตอะเลยนะ ป้าอ้อย อ้อยเลยบอกว่า อ้าว ทำไมมาว่าฉันล่ะ ฉันไม่ใช่ป้าเธอนะ อ้นก็เลยบอกว่า อ๊อดพูดไม่ดีเลย คนใส่แว่นตาเป็นเรื่องธรรมดา หลายคนเขาก็ใส่แว่นตาตั้งแต่เด็ก ๆ อ้อยเขาขยันอ่านหนังสือ ไปล้อเขาทำไม อ๊อดจึงบอกว่า ขอโทษ ขอโทษ พูดเล่นน่ะ พูดแค่นี้ทำเป็นโกรธไปได้ นักเรียนคิดว่าอ๊อดนี่ ที่บอก ที่บอกว่า อ้อยนี่ ที่เรียกว่าอ้อยเป็นป้า ป้าอ้อย แล้วก็บอกเขาว่า คือ อ๊อดบอกป้าอ้อยว่าใส่แว่นตาหนาเตอะ เหมือนป้าเลย นี่ นักเรียนคิดว่าอ๊อดมีมารยาทไหมมีมารยาทในการพูดไหม อยู่ดี ๆ ไปบอกเขาว่าเป็นป้าอย่างนี้ บอกเขาว่าเขาแก่อย่างนี้ นักเรียนคิดว่ามีมารยาทในการพูดไหม ไม่มีเลย แล้วอยู่ดี ๆ มีคนมาบอกนักเรียนว่าทำไมอ้วน น่าเกลียดจังเลย นักเรียนชอบไหม อ้วน น่าเกลียดมาก ๆ เลย นักเรียนชอบไหมครับ สมมติมาบอกนักเรียนว่าหนูขี้เหร่จังเลยอย่างนี้ นักเรียนชอบไหม ชอบไหม ไม่มีใครชอบหรอกครับ ไม่มีใครชอบ คนที่เอาปมด้อยเรามาพูดหรอกการพูดต้องทำอย่างไร ต้องรักษาน้ำใจเขา ต้องดูด้วยว่าเราสนิทกับเขาแค่ไหน จะสนิทกันมากแค่ไหนก็ช่าง ไม่ควรที่จะไปว่าเขา เอาปมได้เข้ามา จะสนิทแค่ไหนก็ช่างนะครับ ไม่ควรที่จะเอาปมด้อยเขามาพูด จะไปบอกเขาว่า โอ๊ะ ทำไมอ้วนจังเลยวันนี้ กินอะไรมานี่ กินช้างไปทั้งตัวหรือเปล่านี่ วันนี้ถือว่าไม่มีมารยาทในการพูดนะครับ ไม่มีมารยาทในการพูดเลย สิ่งที่สำคัญที่สุดคืออะไร นักเรียนไม่ควรที่จะไป Bully เพื่อน ๆ ไม่ว่าเขาจะเป็นอะไร เขาก็คือเพื่อนเรา ไม่ว่านักเรียนจะไปเจอใครก็ช่าง นักเรียนก็ไม่ควรที่จะพูด ปมด้อยของคนอื่น อย่าแสดงมารยาทที่ไม่ดี ใส่คนอื่น นักเรียนต้องมีสติอยู่เสมอ ให้รู้ว่าสิ่งที่นักเรียนกำลังจะพูด อะไรกำลังจะบอกเขานะ มันเป็นสิ่งที่ดีไหม มีนักเรียนจะเข้าห้องน้ำไหมครับ เดี๋ยวพักเข้าห้องน้ำสัก 10 นาทีนะ เดี๋ยวพักเข้าห้องน้ำ 10 นาทีนะครับ มาครบหรือยังครับ เดี๋ยวต่อไป จะเป็นมารยาทในการพูดนะ ถ้ามารยาทในการพูดเสร็จปุ๊บ ก็คือเดี๋ยวครูจะปล่อยไปกินข้าวแล้ว เดี๋ยวรอเพื่อนอีกคนหนึ่ง ขิงห้องน้ำเหรอครับ โอเค ไปรับเพื่อนอีกแป๊บหนึ่งนะ รอเพื่อนแป๊บหนึ่ง โอเคนะครับ เพื่อนมาครบแล้วนะครับ นึกว่านอนในห้องน้ำแล้ว โอเคนะครับ ต่อไปนะครับ มารยาทในการพูดนะ มารยาทในการพูดหรือการสื่อสารที่ดีต้องทำอย่างไร นักเรียนดูพี่ล่าม นักเรียนดูพี่ล่ามนะ พี่ล่จะได้อธิบายนักเรียนเข้าใจเร็ว ๆ นะถ้าเสร็จมารยาทในการพูดนี้เดี๋ยวคุณครูจะปล่อยไปกินข้าวเลยโอเคไหมครับ โอเคไหม เพราะฉะนั้น นักเรียนจะต้องตั้งใจดู พี่หล้าอธิบายดี ๆ นะโอเค มารยาทในการพูดข้อที่ 1 คำพูดจาอย่างไร พูดจาให้ไพเราะสุภาพสื่อสารอย่างไรให้ไพเราะเวลาเราจะพูดเวลานักเรียนเจอแขกมาอย่างนี้นะครับ นักเรียนจะสื่อสารกับแขกให้ไพเราะยังไงไม่ใช่ว่าจะไปพูดกับแขกโดยที่ไม่รู้จักกาละเทศะ ลำดับแรกที่เจอแขกต้องทำอย่างไร ต้องสวัสดีก่อนนะ ต้องสวัสดีแขกก่อน เจอผู้ใหญ่ทุกคนเลยนะครับ ไม่ว่าจะเป็นรุ่นพี่ ครูบาอาจารย์ เจอแขกเข้ามาในโรงเรียน นักเรียนจะต้องยกมือกล่าวทักทายสวัสดีเสมอ นักเรียนห้ามมือแข็งนะ จะไม่น่ารักนะครับ ต้องอ่อนน้อมถ่อมตน ข้อที่ 2 ในการพูดนะครับ ต้องพูดให้ชัดเจน ให้ได้ยินอย่างทั่วถึง อย่างห้องนี้น้องอาย น้องอายพูดสื่อสารได้ น้องอาจจะต้องพูดออกเสียงให้ชัดเจน เพื่อที่จะสื่อสารให้เข้าใจได้ ส่วนคนไหนที่พูดไม่ได้สื่อสารด้วยภาษามือ นักเรียนจะต้องใช้ภาษามือที่ชัดเจน นักเรียนจะต้องใช้คำสละสลวย ให้ผู้ดูนั้น เขาสามารถที่จะเข้าใจในสิ่งที่นักเรียนสื่อสารได้ถ้านักเรียนใช้ภาษามืออย่างรวดเร็ว แล้วไม่รู้ว่าคำนี้เขาใช้อย่างนี้หรือเปล่า คนฟังเขาจะจำคำนั้น แล้วเอาไปใช้ต่อ แล้วก็ไม่สามารถที่จะเข้าใจได้ ถ้านักเรียนไม่เข้าใจจะต้องสอบถามผู้รู้ หรือสอบถามคุณครู หรือเพื่อนคนที่แม่น เกี่ยวกับภาษามือ ว่าตำแหน่งนี้อยู่ตรงไหน ภาษามือควรใช้อย่างไร ส่วนน้องอายพูดได้ น้องอายก็ต้องฝึกพูดให้ตรงอักขระ พูดให้ตรงคำความหมาย ต้องรู้ว่าพูดอย่างไรให้ชัดเจน คนอื่นเขาจะได้เข้าใจ นักเรียนมาสื่อสารกับคุณครูเองนี่ คุณครูเองไม่ได้ภาษามือ นักเรียนคิดว่านักเรียนพูดภาษามืออย่างเร็วเลย รัวมาเลยอย่างนี้ นักเรียนคิดว่าคุณครูจะเข้าใจไหม อย่างไรคุณครูก็ไม่เข้าใจครับ นักเรียนต้องช้า ๆ ค่อย ๆ ทำกับคุณครู คุณครูยังไม่ได้ภาษามือ คุณครูเพิ่งเข้ามา เพื่อนคนอื่นที่เพิ่งเข้ามาใหม่ ยังไม่ได้ประสานมือนักเรียนจะต้องค่อย ๆ สื่อสารกับเพื่อน ค่อย ๆ ช้า ๆ ฝึกทีละนิดทีละหน่อย ให้กับเพื่อน ๆ ให้เข้าใจ ต่อไปนะครับ ไม่พูดส่อเสียดหรือล้อเลียนผู้อื่น ก็คือพูด Bully คนอื่นนะครับ ที่คุณครูได้พูดไปเมื่อบทสนทนา ที่คุณครูได้พูดถึง อ๊ออ้นที่เขาสนทนากันแล้ว ไม่ควรที่จะไปพูดส่อเสียดคนอื่น หรือล้อเลียนคนอื่นนะ วันนี้ทำไมเธออ้วนจัง เธอกินอะไรเข้ามา ไม่ได้นะครับ นักเรียนต้องรู้จักมีมารยาทในการพูด อยู่ดี ๆ จะไปทักเขาแบบนั้นน่ะ เขาก็เสียความมั่นใจในการใช้ชีวิตประจำวันของเขาหมด ดี ๆ ทักกันในเพื่อน เจอกันอย่างนี้ ทำไมวันนี้เธอดูหน้าไม่สวยเลย ไม่ได้นะ ต้องรักษาน้ำใจเขา ต้อง… ถ้าเกิดว่าอยู่ดี ๆ พูดในคนเยอะ ๆ เลย ว่าวันนี้จะใส่เสื้อสีนี้ไม่เหมาะกับเธอเลยก็ไม่ได้ ถ้าเห็นเพื่อนแล้วมันไม่โอเคจริง ๆ ค่อยกระซิบบอก บอกเขาในที่ที่มีแค่เรา ค่อย ๆ บอกกันเอา อย่าไปพูดจนทำให้เขาอับอายขายขี้หน้า อย่างนั้นไม่ได้นะครับ ถือว่าไม่มีมารยาท ต่อไปนะครับ เปิดโอกาสให้ผู้ฟัง มีโอกาสซักถาม เช่น คุณครูสอนนักเรียนในห้องเรียน คุณครูสอนเสร็จปุ๊บ คุณครูต้องถามนักเรียนว่าเข้าใจไหม ใช่ไหมครับ นี่แหละครับ ครูเปิดโอกาสให้นักเรียนได้ซักถามคุณครูว่ามีใครไม่เข้าใจไหม คุณครูก็เลยถามไปแบบนี้ นักเรียนเข้าไม่เข้าใจ นักเรียนก็ยกมือถาม เดินออกมาถามอย่างนี้ครับ ก็คือเราต้องเปิดโอกาสให้ผู้ฟัง ได้แสดงความคิดเห็นมาก ไม่ใช่ว่าอยู่ดี ๆ คุณครูเข้ามาครูก็ สอนสอนสอนสอนสอนเสร็จปุ๊บ โอเค สวัสดีครับ โดยที่ไม่ถามนักเรียนเลย ว่าเข้าใจในสิ่งที่เราสอนมาอย่างนี้ก็ไม่ใช่ ก็เหมือนกับนักเรียน อีสานกับน้องนักเรียนไปบอกน้อง ๆ หรือบอกเพื่อน ๆ ในกลุ่มกันเอง นักเรียนไปสื่อสารกับเขาพูด ๆ ๆ ๆ นักเรียนก็คิดว่า เขาเข้าใจแล้ว แต่ที่ไหนได้เขาไม่รู้เรื่องเลย ก็เขาไม่มีโอกาสที่จะไปถามนักเรียนว่า อันนี้คืออะไร เหรอ อันนี้คืออะไร เหรออย่างนี้ อยากไปตัดสิน อย่าไปตัดสินคนอื่นนักเรียนต้องถามเขาก่อน อย่างนี้ ต้องเปิดโอกาสให้ผู้ฟังเขามีโอกาสซักถามเราบ้าง ไม่ใช่ว่าจะพูดให้จบ ก็คือเข้าใจ ไม่ใช่นะครับ มารยาทในการพูดที่ดี ผู้พูดควรมาให้ตรงเวลา หรือมาก่อนเวลาการตรงต่อเวลาเป็นสิ่งที่สำคัญเลยนะครับ นักเรียนรู้ไหม อย่างเช่น คุณครูบอกให้นักเรียนไปเข้าห้องน้ำ 10 นาที อย่างนี้ นักเรียนไปเข้าสัก 15 นาที 16 นาทีอย่างนี้ สายนะครับ 10 นาที คือ 10 นาทีนะครับ นักเรียนไปเข้าห้องน้ำมา 8 นาที ถือว่าไม่รักษาเวลานะครับ การมาก่อนเวลาเป็นการรักษาเวลามาก การที่ให้เกียรติซึ่งกันและกัน ไม่ใช่ว่าคุณครูบอก 10 นาที นักเรียนมา10 นาที 2 วินาทีอย่างนี้ ก็ถือว่าสายนะครับ เลยเวลาถือว่าสายทั้งหมดนะครับ สิ่งที่ไม่ควร เวลาที่ผู้ใหญ่นัด หรือมีนัดกับใคร นักเรียนมีแฟนอย่างนี้ นักเรียนมีแฟน แฟนนัดไปกินข้าว ปล่อยให้แฟนรอเป็น 10 นาที 20 นาทีอย่างนี้ น่ารักไหมล่ะ นักเรียนคิดว่าแฟนจะโอเคไหม สมมติว่านักเรียนไปรอแฟน นั่งรอแฟนอยู่นี่ แฟนมาหาช้า หน่อย นักเรียนโอเคไหม ก็ไม่โอเคก็เหมือนกัน กับเวลานักเรียนมีนัดกับแม่ กับพ่อ กับคุณครู กับเพื่อนเอง นักเรียนไปนั่งรอคนอื่นเขา ทำไมมาสายจัง เลย ออกเดินทาง 7:00 น. 7:00 น. อย่างนี้ 07:00 น. แต่ว่าออกรถอีกที 08:00 น เลทไปตั้งชั่วโมงหนึ่งอย่างนี้ โอเคไหมครับ ก็ไม่โอเค ก็ถึงได้บอกว่าการตรงต่อเวลานี่ เป็นสิ่งที่สำคัญที่สุดเลย หิวข้าวกันไหมครับ หิวข้าวกันไหม มีใครยังไม่ได้กินข้าวเช้ามาบ้างไหม มีไหม สงสัยไม่ได้กินข้าวเช้ามาบ้างไหมครับ วันนี้เข้าเช้ากินกับกินกับอะไรลูก ไม่ได้กินเหรอ ไข่เจียวเหรอลูก ไข่น้ำ ดูท่านี้หิว หิวใช่ไหมลูก ดู่ทานี้ใช่ไหม เดี๋ยวยังไง วันนี้เราพอแค่นี้ก่อนเนาะแล้วสัปดาห์หน้า คุณครูก็จะสอนเรื่องอะไร เดี๋ยวคุณครูมาเซอร์ไพรส์อีกทีหนึ่ง เดี๋ยวมาดูตารางก่อนนะครับ ว่าชั่วโมงหน้าคุณครูจะว่างไหมเผื่อมึงจะได้ไปราชการอีก เดี๋ยวจะมีคุณครูมาสอนแทนเนาะโอเค สำหรับวันนี้ไปกินข้าวได้นะ เดี๋ยวหิวกันมากแล้ว โอเคครับ ขอบคุณพี่ล่ามนะครับ ขอบคุณครับ สวัสดีครับ</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สำรอง 2) ท31101 ภาษาไทย 1 (ม.4/2) 090866</dc:title>
  <dc:creator/>
  <cp:keywords/>
  <dcterms:created xsi:type="dcterms:W3CDTF">2024-03-18T03:55:40Z</dcterms:created>
  <dcterms:modified xsi:type="dcterms:W3CDTF">2024-03-18T03:55: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18 มีนาคม 2567 เวลา 09.24 น.</vt:lpwstr>
  </property>
  <property fmtid="{D5CDD505-2E9C-101B-9397-08002B2CF9AE}" pid="3" name="subtitle">
    <vt:lpwstr/>
  </property>
</Properties>
</file>